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1F3E">
      <w:pPr>
        <w:pStyle w:val="Author"/>
      </w:pPr>
      <w:r>
        <w:t xml:space="preserve">Jill Glassman &amp; </w:t>
      </w:r>
      <w:bookmarkStart w:id="0" w:name="_GoBack"/>
      <w:bookmarkEnd w:id="0"/>
      <w:r w:rsidR="001623EC">
        <w:t>Adam Jauregui</w:t>
      </w:r>
    </w:p>
    <w:p w:rsidR="005164F8" w:rsidRDefault="00781362">
      <w:pPr>
        <w:pStyle w:val="Date"/>
      </w:pPr>
      <w:r>
        <w:t>8</w:t>
      </w:r>
      <w:r w:rsidR="001623EC">
        <w:t>/</w:t>
      </w:r>
      <w:r w:rsidR="00D911ED">
        <w:t>12</w:t>
      </w:r>
      <w:r w:rsidR="001623EC"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AA0060" w:rsidRDefault="00B7621A" w:rsidP="00AA0060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 w:rsidRPr="00AA0060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AA0060" w:rsidRPr="008475D1" w:rsidRDefault="00B7621A" w:rsidP="00AA0060">
      <w:pPr>
        <w:numPr>
          <w:ilvl w:val="1"/>
          <w:numId w:val="3"/>
        </w:numPr>
        <w:spacing w:after="160" w:line="259" w:lineRule="auto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tbl>
      <w:tblPr>
        <w:tblStyle w:val="Table"/>
        <w:tblW w:w="5399" w:type="pct"/>
        <w:tblLook w:val="07E0" w:firstRow="1" w:lastRow="1" w:firstColumn="1" w:lastColumn="1" w:noHBand="1" w:noVBand="1"/>
      </w:tblPr>
      <w:tblGrid>
        <w:gridCol w:w="3782"/>
        <w:gridCol w:w="2879"/>
        <w:gridCol w:w="1978"/>
        <w:gridCol w:w="3023"/>
      </w:tblGrid>
      <w:tr w:rsidR="00202B3C" w:rsidTr="00202B3C">
        <w:tc>
          <w:tcPr>
            <w:tcW w:w="1621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Variable</w:t>
            </w:r>
          </w:p>
        </w:tc>
        <w:tc>
          <w:tcPr>
            <w:tcW w:w="1234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Stats / Values</w:t>
            </w:r>
          </w:p>
        </w:tc>
        <w:tc>
          <w:tcPr>
            <w:tcW w:w="848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Freqs (% of Valid)</w:t>
            </w:r>
          </w:p>
        </w:tc>
        <w:tc>
          <w:tcPr>
            <w:tcW w:w="1296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Graph</w:t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29 distinct values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F83567" wp14:editId="58255B5A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2E689C" wp14:editId="0B6FE524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1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83 (100.0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B65FF5" wp14:editId="158C1798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65DC" w:rsidRDefault="00E565DC">
      <w:r>
        <w:br w:type="page"/>
      </w:r>
    </w:p>
    <w:p w:rsidR="00E565DC" w:rsidRPr="00AA0060" w:rsidRDefault="00E565DC" w:rsidP="00E565DC">
      <w:pPr>
        <w:jc w:val="center"/>
        <w:rPr>
          <w:u w:val="single"/>
        </w:rPr>
      </w:pPr>
      <w:r w:rsidRPr="00AA0060">
        <w:rPr>
          <w:u w:val="single"/>
        </w:rPr>
        <w:lastRenderedPageBreak/>
        <w:t>Q3: How important is it for a parent to teach their child to…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37"/>
        <w:gridCol w:w="3074"/>
        <w:gridCol w:w="1795"/>
        <w:gridCol w:w="2294"/>
      </w:tblGrid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18EEF4" wp14:editId="2C93ECFF">
                  <wp:extent cx="1066800" cy="896293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687" cy="89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F7AAC2" wp14:editId="555EB030">
                  <wp:extent cx="825500" cy="905347"/>
                  <wp:effectExtent l="0" t="0" r="0" b="9525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01" cy="910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C9A07DE" wp14:editId="2C2C8EBD">
                  <wp:extent cx="1054100" cy="923454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686" cy="92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6CC040" wp14:editId="1B183E0E">
                  <wp:extent cx="1079500" cy="941561"/>
                  <wp:effectExtent l="0" t="0" r="635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93" cy="943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15AA8" wp14:editId="10CFA205">
                  <wp:extent cx="939800" cy="950614"/>
                  <wp:effectExtent l="0" t="0" r="0" b="190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734" cy="953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202B3C" w:rsidRDefault="00202B3C" w:rsidP="00033925">
            <w:pPr>
              <w:pStyle w:val="Compact"/>
            </w:pP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875C22" wp14:editId="4BE62E50">
                  <wp:extent cx="1016000" cy="968720"/>
                  <wp:effectExtent l="0" t="0" r="0" b="317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675" cy="972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354C95" w:rsidRDefault="00354C95">
      <w:r>
        <w:br w:type="page"/>
      </w:r>
    </w:p>
    <w:p w:rsidR="00354C95" w:rsidRPr="00AA0060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5. </w:t>
      </w:r>
      <w:r w:rsidR="00D76DD3" w:rsidRPr="00AA0060">
        <w:rPr>
          <w:u w:val="single"/>
        </w:rPr>
        <w:t>In a typical day, for about how many HOURS do you use each of the following:</w:t>
      </w:r>
    </w:p>
    <w:p w:rsidR="00354C95" w:rsidRDefault="00354C95" w:rsidP="00D76DD3">
      <w:pPr>
        <w:jc w:val="center"/>
      </w:pP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64"/>
        <w:gridCol w:w="3101"/>
        <w:gridCol w:w="1810"/>
        <w:gridCol w:w="2225"/>
      </w:tblGrid>
      <w:tr w:rsidR="00202B3C" w:rsidTr="00202B3C">
        <w:tc>
          <w:tcPr>
            <w:tcW w:w="1696" w:type="pct"/>
          </w:tcPr>
          <w:p w:rsidR="00202B3C" w:rsidRDefault="00202B3C" w:rsidP="005A4673">
            <w:pPr>
              <w:pStyle w:val="Compact"/>
            </w:pPr>
            <w:r>
              <w:t>7. A television (TV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3CC78B" wp14:editId="2CC008EC">
                  <wp:extent cx="533400" cy="1068309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261" cy="1072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230F16" wp14:editId="0206B888">
                  <wp:extent cx="571500" cy="1077362"/>
                  <wp:effectExtent l="0" t="0" r="0" b="889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72" cy="1081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E1DE58" wp14:editId="321BC4DE">
                  <wp:extent cx="901700" cy="1095469"/>
                  <wp:effectExtent l="0" t="0" r="0" b="952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996" cy="110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0. A mobile phone with internet connectivity (smartphon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6 (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5C3C88" wp14:editId="638B1CF9">
                  <wp:extent cx="787400" cy="1113576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20" cy="1117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E36820" wp14:editId="311E9481">
                  <wp:extent cx="698500" cy="1158843"/>
                  <wp:effectExtent l="0" t="0" r="0" b="38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078" cy="1163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33DC85" wp14:editId="499FDB58">
                  <wp:extent cx="965200" cy="1131683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269" cy="113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3. A video game console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AE90B8" wp14:editId="07F29CD8">
                  <wp:extent cx="736600" cy="114979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812" cy="115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</w:p>
    <w:p w:rsidR="00D76DD3" w:rsidRPr="008F3CBD" w:rsidRDefault="00186ADE" w:rsidP="00863A06">
      <w:pPr>
        <w:rPr>
          <w:u w:val="single"/>
        </w:rPr>
      </w:pPr>
      <w:r>
        <w:rPr>
          <w:noProof/>
        </w:rPr>
        <w:br w:type="page"/>
      </w:r>
      <w:r w:rsidR="00D62730">
        <w:rPr>
          <w:u w:val="single"/>
        </w:rPr>
        <w:lastRenderedPageBreak/>
        <w:t xml:space="preserve">Q7. </w:t>
      </w:r>
      <w:r w:rsidR="00D76DD3" w:rsidRPr="008F3CBD">
        <w:rPr>
          <w:u w:val="single"/>
        </w:rPr>
        <w:t>In a typical day, for about how many HOURS do you use mobile electronic devices to do each of the following:</w:t>
      </w:r>
    </w:p>
    <w:p w:rsidR="00A70C9D" w:rsidRDefault="00A70C9D"/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33"/>
        <w:gridCol w:w="3156"/>
        <w:gridCol w:w="1842"/>
        <w:gridCol w:w="2069"/>
      </w:tblGrid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58126B" wp14:editId="64C75182">
                  <wp:extent cx="698500" cy="1149790"/>
                  <wp:effectExtent l="0" t="0" r="635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90" cy="1153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8EE2BC" wp14:editId="7D9D1F75">
                  <wp:extent cx="482600" cy="1122630"/>
                  <wp:effectExtent l="0" t="0" r="0" b="190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36" cy="1127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CCD18E" wp14:editId="3F8FE66A">
                  <wp:extent cx="546100" cy="1122630"/>
                  <wp:effectExtent l="0" t="0" r="6350" b="190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085" cy="112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7. Seeking general information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874255" wp14:editId="760877D7">
                  <wp:extent cx="571500" cy="1140737"/>
                  <wp:effectExtent l="0" t="0" r="0" b="254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620" cy="114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EA5F74" wp14:editId="635CB1CA">
                  <wp:extent cx="673100" cy="11860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949" cy="1189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1D8B9D" wp14:editId="66820230">
                  <wp:extent cx="698500" cy="1104522"/>
                  <wp:effectExtent l="0" t="0" r="6350" b="635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740" cy="1108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20. Post information on parenting or caregiving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49AEAE4" wp14:editId="6632058B">
                  <wp:extent cx="723900" cy="108641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802" cy="108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lastRenderedPageBreak/>
              <w:t>21. Post information on child health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0B81BC" wp14:editId="5C7CD3C6">
                  <wp:extent cx="762000" cy="1077362"/>
                  <wp:effectExtent l="0" t="0" r="0" b="889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473" cy="108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  <w:r>
        <w:rPr>
          <w:noProof/>
        </w:rPr>
        <w:br w:type="page"/>
      </w:r>
    </w:p>
    <w:p w:rsidR="00D76DD3" w:rsidRPr="008F3CBD" w:rsidRDefault="00D62730" w:rsidP="00D76DD3">
      <w:pPr>
        <w:jc w:val="center"/>
        <w:rPr>
          <w:u w:val="single"/>
        </w:rPr>
      </w:pPr>
      <w:r>
        <w:rPr>
          <w:u w:val="single"/>
        </w:rPr>
        <w:lastRenderedPageBreak/>
        <w:t xml:space="preserve">Q8. </w:t>
      </w:r>
      <w:r w:rsidR="00D76DD3" w:rsidRPr="008F3CBD">
        <w:rPr>
          <w:u w:val="single"/>
        </w:rPr>
        <w:t>In a typical day, how many TIMES does each of the following devices interrupt a conversation or activity between you and your child?</w:t>
      </w:r>
      <w:r w:rsidR="00D76DD3" w:rsidRPr="008F3CBD">
        <w:rPr>
          <w:u w:val="single"/>
        </w:rPr>
        <w:br/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538"/>
        <w:gridCol w:w="2992"/>
        <w:gridCol w:w="1747"/>
        <w:gridCol w:w="2523"/>
      </w:tblGrid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B985AC" wp14:editId="0B4A191D">
                  <wp:extent cx="698500" cy="101398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419" cy="10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B22A4E" wp14:editId="320DB1BA">
                  <wp:extent cx="876300" cy="959667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039" cy="963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67F9AC" wp14:editId="79E211CC">
                  <wp:extent cx="1066800" cy="932507"/>
                  <wp:effectExtent l="0" t="0" r="0" b="127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113" cy="934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0D1C8E6" wp14:editId="3B152142">
                  <wp:extent cx="507892" cy="968721"/>
                  <wp:effectExtent l="0" t="0" r="0" b="317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63" cy="97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6. A tablet (e.g., iPad, Kindle Fire, Galaxy touch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A9A4A3" wp14:editId="6B1DDBE0">
                  <wp:extent cx="977900" cy="986828"/>
                  <wp:effectExtent l="0" t="0" r="0" b="381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757" cy="989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891855" wp14:editId="6D776DBC">
                  <wp:extent cx="1143000" cy="986827"/>
                  <wp:effectExtent l="0" t="0" r="0" b="381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90" cy="990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B9C50D" wp14:editId="06C95207">
                  <wp:extent cx="965200" cy="986827"/>
                  <wp:effectExtent l="0" t="0" r="0" b="381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502" cy="989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186ADE" w:rsidRDefault="00186ADE"/>
    <w:p w:rsidR="00D76DD3" w:rsidRDefault="00D76DD3">
      <w:r>
        <w:br w:type="page"/>
      </w:r>
    </w:p>
    <w:p w:rsidR="00186ADE" w:rsidRPr="008F3CBD" w:rsidRDefault="00D76DD3" w:rsidP="00D76DD3">
      <w:pPr>
        <w:jc w:val="center"/>
        <w:rPr>
          <w:u w:val="single"/>
        </w:rPr>
      </w:pPr>
      <w:r w:rsidRPr="008F3CBD">
        <w:rPr>
          <w:u w:val="single"/>
        </w:rPr>
        <w:lastRenderedPageBreak/>
        <w:t>Q8.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2"/>
        <w:gridCol w:w="3214"/>
        <w:gridCol w:w="1877"/>
        <w:gridCol w:w="1907"/>
      </w:tblGrid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1A9A730" wp14:editId="647F7F21">
                  <wp:extent cx="520700" cy="1158844"/>
                  <wp:effectExtent l="0" t="0" r="0" b="381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002" cy="116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A3CF2A7" wp14:editId="5F35B18E">
                  <wp:extent cx="431800" cy="1176951"/>
                  <wp:effectExtent l="0" t="0" r="6350" b="444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987" cy="1180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E979F7" wp14:editId="7CF8C95A">
                  <wp:extent cx="482600" cy="1158843"/>
                  <wp:effectExtent l="0" t="0" r="0" b="381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38" cy="1163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2. Mobile electronic devices make parenting easi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6F516C9E" wp14:editId="21C0CB08">
                  <wp:extent cx="571500" cy="1186004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33" cy="119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7C39BF74" wp14:editId="4E72C544">
                  <wp:extent cx="533400" cy="1140737"/>
                  <wp:effectExtent l="0" t="0" r="0" b="254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441" cy="1147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406B2EC" wp14:editId="300ACCD2">
                  <wp:extent cx="584200" cy="1122630"/>
                  <wp:effectExtent l="0" t="0" r="0" b="1905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516" cy="1129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lastRenderedPageBreak/>
              <w:t>35. Mobile electronic devices make parenting hard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96059E6" wp14:editId="70659C93">
                  <wp:extent cx="508000" cy="1095469"/>
                  <wp:effectExtent l="0" t="0" r="0" b="9525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75" cy="1100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534B34F" wp14:editId="51CF9392">
                  <wp:extent cx="596900" cy="1122630"/>
                  <wp:effectExtent l="0" t="0" r="0" b="1905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40" cy="1124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 w:rsidP="005A4673">
            <w:pPr>
              <w:pStyle w:val="Compact"/>
            </w:pPr>
            <w:r>
              <w:t>37. My mobile electronic device use sometimes makes my child feel like I’m not paying attention to her or hi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35D38E2" wp14:editId="4A5BFEB5">
                  <wp:extent cx="469900" cy="114979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665" cy="1154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43EF" w:rsidRDefault="003543EF"/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186ADE" w:rsidRPr="00DE084C" w:rsidRDefault="00583529" w:rsidP="00583529">
      <w:pPr>
        <w:jc w:val="center"/>
        <w:rPr>
          <w:u w:val="single"/>
        </w:rPr>
      </w:pPr>
      <w:r w:rsidRPr="00DE084C">
        <w:rPr>
          <w:u w:val="single"/>
        </w:rPr>
        <w:lastRenderedPageBreak/>
        <w:t>Q9: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89"/>
        <w:gridCol w:w="3119"/>
        <w:gridCol w:w="1821"/>
        <w:gridCol w:w="2171"/>
      </w:tblGrid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8. I would like to use electronic devices more effectively, when in my child’s presenc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0A925DC" wp14:editId="141E350D">
                  <wp:extent cx="622300" cy="1186004"/>
                  <wp:effectExtent l="0" t="0" r="635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417" cy="119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9. To help me use electronic devices effectively in my child’s presence - I would attend a clas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E5FC2D" wp14:editId="43083CFD">
                  <wp:extent cx="482600" cy="1131684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310" cy="11356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0. To help me use electronic devices effectively in my child’s presence - I would attend a support group with other parent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E188C4E" wp14:editId="7ECB505E">
                  <wp:extent cx="508000" cy="1140736"/>
                  <wp:effectExtent l="0" t="0" r="0" b="254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08" cy="114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1. To help me use electronic devices effectively in my child’s presence - I would consider help from a coach in my hom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D723A7" wp14:editId="507FA119">
                  <wp:extent cx="469900" cy="1140737"/>
                  <wp:effectExtent l="0" t="0" r="0" b="254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209" cy="1143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3529" w:rsidRDefault="00583529"/>
    <w:p w:rsidR="0072621B" w:rsidRDefault="0072621B">
      <w:r>
        <w:br w:type="page"/>
      </w:r>
    </w:p>
    <w:p w:rsidR="003543EF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10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5"/>
        <w:gridCol w:w="3217"/>
        <w:gridCol w:w="1879"/>
        <w:gridCol w:w="1899"/>
      </w:tblGrid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280C1D5" wp14:editId="1098CF90">
                  <wp:extent cx="469900" cy="1195058"/>
                  <wp:effectExtent l="0" t="0" r="0" b="571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840" cy="119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3. Using a computer-assisted coach while caring for my child would help me be more aware of my device use around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15F9038" wp14:editId="5A2C8411">
                  <wp:extent cx="584200" cy="1158844"/>
                  <wp:effectExtent l="0" t="0" r="6350" b="381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497" cy="116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4. Using a computer-assisted coach while caring for my child would improve my interactions with my child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D36434" wp14:editId="60B80B89">
                  <wp:extent cx="533400" cy="1122630"/>
                  <wp:effectExtent l="0" t="0" r="0" b="190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49" cy="1128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9F6F4C" wp14:editId="727D78FE">
                  <wp:extent cx="533400" cy="1140736"/>
                  <wp:effectExtent l="0" t="0" r="0" b="254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566" cy="1143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 w:rsidP="00A51707">
            <w:pPr>
              <w:pStyle w:val="Compact"/>
            </w:pPr>
            <w:r>
              <w:t>46. Using a computer-assisted coach while caring for my child would feel like too much technology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97A5ED" wp14:editId="1EC56677">
                  <wp:extent cx="571500" cy="114979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349" cy="115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F8B641" wp14:editId="017498FC">
                  <wp:extent cx="571500" cy="116789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40" cy="1169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4B358F" w:rsidRDefault="004B358F"/>
    <w:p w:rsidR="00583529" w:rsidRDefault="00583529">
      <w:r>
        <w:br w:type="page"/>
      </w:r>
    </w:p>
    <w:p w:rsidR="00BA1BE8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lastRenderedPageBreak/>
        <w:t>Q29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85"/>
        <w:gridCol w:w="3199"/>
        <w:gridCol w:w="1868"/>
        <w:gridCol w:w="1948"/>
      </w:tblGrid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8. Using a computer-assisted coach while caring for my child would help me notice more quickly when my device use is interfering with my caregiving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F97A86A" wp14:editId="3824CA6B">
                  <wp:extent cx="635000" cy="1158844"/>
                  <wp:effectExtent l="0" t="0" r="0" b="381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777" cy="1163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49. Using a computer-assisted coach while caring for my child would help me keep my attention focused on my child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763187" wp14:editId="2F56ECE6">
                  <wp:extent cx="571500" cy="1140737"/>
                  <wp:effectExtent l="0" t="0" r="0" b="254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00" cy="1143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0. Using a computer-assisted coach while caring for my child would help me discuss issues with my child’s docto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4CAF9EA" wp14:editId="69E24EFC">
                  <wp:extent cx="533400" cy="1186004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928" cy="118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1. Using a computer-assisted coach while caring for my child would help me discuss issues with my child’s teacher.</w:t>
            </w:r>
          </w:p>
          <w:p w:rsidR="00202B3C" w:rsidRDefault="00202B3C">
            <w:pPr>
              <w:pStyle w:val="Compact"/>
            </w:pP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FD169B" wp14:editId="6D58F1DA">
                  <wp:extent cx="533400" cy="1131683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18" cy="113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432538" wp14:editId="12F793E9">
                  <wp:extent cx="508000" cy="114979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196" cy="115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F21ED2" wp14:editId="69953B93">
                  <wp:extent cx="584200" cy="1131683"/>
                  <wp:effectExtent l="0" t="0" r="635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157" cy="113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186ADE" w:rsidRDefault="00186ADE"/>
    <w:p w:rsidR="00186ADE" w:rsidRDefault="00186ADE">
      <w:r>
        <w:br w:type="page"/>
      </w:r>
    </w:p>
    <w:tbl>
      <w:tblPr>
        <w:tblStyle w:val="Table"/>
        <w:tblW w:w="4919" w:type="pct"/>
        <w:tblBorders>
          <w:insideH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690"/>
        <w:gridCol w:w="2972"/>
        <w:gridCol w:w="1713"/>
        <w:gridCol w:w="2250"/>
      </w:tblGrid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>54. What is your ag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9 distinct values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AD71B5" wp14:editId="21EFEAF2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15169E" wp14:editId="20115091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34C81BF" wp14:editId="391A69A2">
                  <wp:extent cx="1574800" cy="624689"/>
                  <wp:effectExtent l="0" t="0" r="6350" b="4445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888" cy="62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5533F3F" wp14:editId="25AE3419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57. What race do you consider yourself to be? </w:t>
            </w:r>
          </w:p>
          <w:p w:rsidR="00202B3C" w:rsidRDefault="00202B3C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7115F40" wp14:editId="607FEE9E">
                  <wp:extent cx="1130300" cy="1376127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25" cy="1379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7. What race do you consider yourself to be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6F21178" wp14:editId="2F94FBEA">
                  <wp:extent cx="863600" cy="769544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652" cy="77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1911940" wp14:editId="36826C8A">
                  <wp:extent cx="1346200" cy="787651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204" cy="78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8ABE21" wp14:editId="19ACCEAF">
                  <wp:extent cx="1384300" cy="588475"/>
                  <wp:effectExtent l="0" t="0" r="0" b="254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506" cy="591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TEXT59. What language do you usually speak at ho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81C91F" wp14:editId="2F0D70EC">
                  <wp:extent cx="1574800" cy="796705"/>
                  <wp:effectExtent l="0" t="0" r="6350" b="381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964" cy="79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0. How long have you lived in the United States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1B1CC3A" wp14:editId="0CF49348">
                  <wp:extent cx="1092200" cy="1004934"/>
                  <wp:effectExtent l="0" t="0" r="0" b="508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55" cy="100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lastRenderedPageBreak/>
              <w:t>61. How would you describe your marital status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C2EC34" wp14:editId="59EC3F76">
                  <wp:extent cx="1028700" cy="1285592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333" cy="128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All NA’s</w:t>
            </w:r>
          </w:p>
        </w:tc>
        <w:tc>
          <w:tcPr>
            <w:tcW w:w="1059" w:type="pct"/>
          </w:tcPr>
          <w:p w:rsidR="00202B3C" w:rsidRDefault="00202B3C"/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4B7106" wp14:editId="043BE73F">
                  <wp:extent cx="596900" cy="1683945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860" cy="168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3. How many children do you hav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231D3A" wp14:editId="2324FC89">
                  <wp:extent cx="711200" cy="1339913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573" cy="134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70 (24.7%)</w:t>
            </w:r>
            <w:r>
              <w:br/>
              <w:t>2 : 40 (14.1%)</w:t>
            </w:r>
            <w:r>
              <w:br/>
              <w:t>3 : 26 (9.2%)</w:t>
            </w:r>
            <w:r>
              <w:br/>
              <w:t>4 : 74 (26.2%)</w:t>
            </w:r>
            <w:r>
              <w:br/>
              <w:t>5 : 73 (25.8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CF8CBAA" wp14:editId="4FAA25ED">
                  <wp:extent cx="533400" cy="968721"/>
                  <wp:effectExtent l="0" t="0" r="0" b="3175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63" cy="97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Q24</w:t>
            </w:r>
          </w:p>
          <w:p w:rsidR="00202B3C" w:rsidRDefault="00202B3C">
            <w:pPr>
              <w:pStyle w:val="Compact"/>
            </w:pPr>
            <w:r>
              <w:t>- 65. What is the highest level of school you have completed or the highest degree you have received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Less than HS degree</w:t>
            </w:r>
            <w:r>
              <w:br/>
              <w:t>2. HS degree or equivalent (e.g., GED)</w:t>
            </w:r>
            <w:r>
              <w:br/>
              <w:t>3. Some college but no degre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69 (24.4%)</w:t>
            </w:r>
            <w:r>
              <w:br/>
            </w:r>
            <w:r>
              <w:br/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7DE7E3" wp14:editId="7235D3CB">
                  <wp:extent cx="520700" cy="1294646"/>
                  <wp:effectExtent l="0" t="0" r="0" b="127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93" cy="1297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0AF4E8" wp14:editId="3D6219F6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67. Are you working part time or full ti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8AB640" wp14:editId="1F7EA4D2">
                  <wp:extent cx="1320800" cy="579421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551" cy="580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lastRenderedPageBreak/>
              <w:t xml:space="preserve">TEXT67. Are you working part time or full ti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85D199" wp14:editId="20C6B519">
                  <wp:extent cx="1574800" cy="380245"/>
                  <wp:effectExtent l="0" t="0" r="6350" b="127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84" cy="38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21E43BF" wp14:editId="5E19AAAF">
                  <wp:extent cx="508000" cy="1674891"/>
                  <wp:effectExtent l="0" t="0" r="6350" b="1905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57" cy="168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5842" w:rsidRDefault="00B55842"/>
    <w:p w:rsidR="00772D4F" w:rsidRDefault="00772D4F" w:rsidP="00644E73">
      <w:pPr>
        <w:pStyle w:val="BodyText"/>
      </w:pPr>
      <w:r>
        <w:br w:type="page"/>
      </w:r>
    </w:p>
    <w:p w:rsidR="00644E73" w:rsidRPr="00B00294" w:rsidRDefault="00644E73" w:rsidP="00644E73">
      <w:pPr>
        <w:jc w:val="center"/>
        <w:rPr>
          <w:u w:val="single"/>
        </w:rPr>
      </w:pPr>
      <w:r>
        <w:rPr>
          <w:u w:val="single"/>
        </w:rPr>
        <w:lastRenderedPageBreak/>
        <w:t>Please rate your agreement with each statement, using the following scale:</w:t>
      </w:r>
      <w:r>
        <w:rPr>
          <w:u w:val="single"/>
        </w:rPr>
        <w:br/>
      </w:r>
      <w:r>
        <w:rPr>
          <w:u w:val="single"/>
        </w:rPr>
        <w:br/>
        <w:t>Parent Technoference Scale (for Questions 29-31)</w:t>
      </w:r>
    </w:p>
    <w:p w:rsidR="006B0354" w:rsidRPr="00CF55FC" w:rsidRDefault="006B0354" w:rsidP="00CF55FC">
      <w:pPr>
        <w:shd w:val="clear" w:color="auto" w:fill="FFFFFF"/>
        <w:tabs>
          <w:tab w:val="left" w:pos="4520"/>
        </w:tabs>
        <w:wordWrap w:val="0"/>
        <w:spacing w:after="0"/>
        <w:rPr>
          <w:rFonts w:ascii="Lucida Console" w:eastAsia="Times New Roman" w:hAnsi="Lucida Console" w:cs="Courier New"/>
          <w:b/>
          <w:color w:val="000000"/>
          <w:sz w:val="16"/>
          <w:szCs w:val="16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 xml:space="preserve"> </w:t>
      </w:r>
      <w:r w:rsidR="00CF55FC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61"/>
        <w:gridCol w:w="970"/>
        <w:gridCol w:w="631"/>
        <w:gridCol w:w="991"/>
        <w:gridCol w:w="1080"/>
        <w:gridCol w:w="1080"/>
        <w:gridCol w:w="1080"/>
        <w:gridCol w:w="1259"/>
        <w:gridCol w:w="1348"/>
      </w:tblGrid>
      <w:tr w:rsidR="00E303AA" w:rsidRPr="00317E5D" w:rsidTr="00E303AA">
        <w:trPr>
          <w:trHeight w:val="211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41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Total</w:t>
            </w:r>
          </w:p>
        </w:tc>
        <w:tc>
          <w:tcPr>
            <w:tcW w:w="959" w:type="pct"/>
            <w:gridSpan w:val="2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Education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evel</w:t>
            </w:r>
          </w:p>
        </w:tc>
        <w:tc>
          <w:tcPr>
            <w:tcW w:w="1000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Sex</w:t>
            </w:r>
          </w:p>
        </w:tc>
        <w:tc>
          <w:tcPr>
            <w:tcW w:w="1208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anguage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HS or </w:t>
            </w:r>
            <w:r w:rsidR="00E303AA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Less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  <w:t>(n = 82)</w:t>
            </w:r>
          </w:p>
        </w:tc>
        <w:tc>
          <w:tcPr>
            <w:tcW w:w="500" w:type="pct"/>
          </w:tcPr>
          <w:p w:rsidR="006C4817" w:rsidRPr="00317E5D" w:rsidRDefault="006C4817" w:rsidP="00667EA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olleg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or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ore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01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61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Fe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21)</w:t>
            </w:r>
          </w:p>
        </w:tc>
        <w:tc>
          <w:tcPr>
            <w:tcW w:w="583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English at </w:t>
            </w:r>
            <w:r w:rsidR="00EA4EE6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244)</w:t>
            </w:r>
          </w:p>
        </w:tc>
        <w:tc>
          <w:tcPr>
            <w:tcW w:w="625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Non-English at 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39)</w:t>
            </w:r>
          </w:p>
        </w:tc>
      </w:tr>
      <w:tr w:rsidR="00E303AA" w:rsidRPr="00317E5D" w:rsidTr="00E303AA">
        <w:trPr>
          <w:trHeight w:val="989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9. </w:t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hen my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obile electronic device alerts m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to indicate new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messages,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annot resis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checking them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sz w:val="20"/>
                <w:szCs w:val="20"/>
              </w:rPr>
              <w:t>3.9</w:t>
            </w:r>
            <w:r>
              <w:rPr>
                <w:rStyle w:val="gd15mcfceub"/>
                <w:sz w:val="20"/>
                <w:szCs w:val="20"/>
              </w:rPr>
              <w:t>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2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2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71</w:t>
            </w:r>
          </w:p>
        </w:tc>
      </w:tr>
      <w:tr w:rsidR="00E303AA" w:rsidRPr="00317E5D" w:rsidTr="00E303AA">
        <w:trPr>
          <w:trHeight w:val="827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0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often think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about cal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r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essages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ight receiv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on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0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5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9</w:t>
            </w:r>
          </w:p>
        </w:tc>
      </w:tr>
      <w:tr w:rsidR="00E303AA" w:rsidRPr="00317E5D" w:rsidTr="00E303AA">
        <w:trPr>
          <w:trHeight w:val="42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6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5</w:t>
            </w:r>
          </w:p>
        </w:tc>
      </w:tr>
      <w:tr w:rsidR="00E303AA" w:rsidRPr="00317E5D" w:rsidTr="00E303AA">
        <w:trPr>
          <w:trHeight w:val="638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1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feel like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use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 to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uch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.08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7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72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5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CF55FC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Cron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-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bach’s α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.7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8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9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Technoferenc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cale</w:t>
            </w: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7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0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7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0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2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5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3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Technoaccept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Scale</w:t>
            </w:r>
          </w:p>
        </w:tc>
        <w:tc>
          <w:tcPr>
            <w:tcW w:w="449" w:type="pct"/>
          </w:tcPr>
          <w:p w:rsidR="00877C40" w:rsidRP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53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24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5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2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2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0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7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dev.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3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8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9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4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04</w:t>
            </w:r>
          </w:p>
        </w:tc>
      </w:tr>
    </w:tbl>
    <w:p w:rsidR="006B0354" w:rsidRDefault="006B0354" w:rsidP="00317E5D">
      <w:pPr>
        <w:pStyle w:val="HTMLPreformatted"/>
        <w:shd w:val="clear" w:color="auto" w:fill="FFFFFF"/>
        <w:wordWrap w:val="0"/>
        <w:jc w:val="center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83CE9" w:rsidRDefault="00C83CE9" w:rsidP="00644E73">
      <w:pPr>
        <w:pStyle w:val="Compact"/>
        <w:rPr>
          <w:u w:val="single"/>
        </w:rPr>
      </w:pPr>
      <w:r>
        <w:rPr>
          <w:u w:val="single"/>
        </w:rPr>
        <w:br/>
      </w:r>
    </w:p>
    <w:p w:rsidR="00C83CE9" w:rsidRDefault="00C83CE9" w:rsidP="00C83CE9">
      <w:pPr>
        <w:pStyle w:val="BodyText"/>
      </w:pPr>
      <w:r>
        <w:br w:type="page"/>
      </w:r>
    </w:p>
    <w:p w:rsidR="00325D8B" w:rsidRDefault="00C83CE9" w:rsidP="00B66ED7">
      <w:pPr>
        <w:spacing w:after="0"/>
        <w:jc w:val="center"/>
      </w:pPr>
      <w:r>
        <w:rPr>
          <w:u w:val="single"/>
        </w:rPr>
        <w:lastRenderedPageBreak/>
        <w:t>Subgrouped by Education</w:t>
      </w:r>
      <w:r w:rsidR="001661F1">
        <w:rPr>
          <w:u w:val="single"/>
        </w:rPr>
        <w:t xml:space="preserve"> and Language</w:t>
      </w:r>
      <w:r>
        <w:rPr>
          <w:u w:val="single"/>
        </w:rPr>
        <w:t xml:space="preserve"> </w:t>
      </w:r>
      <w:r>
        <w:rPr>
          <w:u w:val="single"/>
        </w:rPr>
        <w:br/>
      </w:r>
      <w:r w:rsidR="00325D8B">
        <w:rPr>
          <w:i/>
        </w:rPr>
        <w:t>(</w:t>
      </w:r>
      <w:r w:rsidR="0047330C">
        <w:rPr>
          <w:i/>
        </w:rPr>
        <w:t>n</w:t>
      </w:r>
      <w:r w:rsidR="00325D8B">
        <w:rPr>
          <w:i/>
        </w:rPr>
        <w:t xml:space="preserve"> = 243 for “English at Home”; </w:t>
      </w:r>
      <w:r w:rsidR="0047330C">
        <w:rPr>
          <w:i/>
        </w:rPr>
        <w:t>n</w:t>
      </w:r>
      <w:r w:rsidR="00325D8B">
        <w:rPr>
          <w:i/>
        </w:rPr>
        <w:t xml:space="preserve"> = 39 for “Non-English at Home”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9684"/>
        </w:trPr>
        <w:tc>
          <w:tcPr>
            <w:tcW w:w="1726" w:type="pct"/>
            <w:hideMark/>
          </w:tcPr>
          <w:p w:rsidR="007067C3" w:rsidRDefault="007067C3" w:rsidP="0034149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pl or Less</w:t>
            </w:r>
          </w:p>
          <w:p w:rsidR="007067C3" w:rsidRDefault="007067C3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A49DF" w:rsidRDefault="007067C3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  <w:t>17 (20.7%)</w:t>
            </w:r>
            <w:r>
              <w:br/>
              <w:t>18 (21.9%)</w:t>
            </w:r>
            <w:r>
              <w:br/>
              <w:t>13 (15.8%)</w:t>
            </w:r>
            <w:r>
              <w:br/>
              <w:t>9 (11.0%)</w:t>
            </w:r>
          </w:p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</w:p>
          <w:p w:rsidR="007067C3" w:rsidRDefault="007067C3" w:rsidP="0066570E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  <w:r>
              <w:br/>
            </w:r>
            <w:r>
              <w:br/>
            </w:r>
            <w:r>
              <w:br/>
              <w:t>24 ( 9.9%)</w:t>
            </w:r>
            <w:r>
              <w:br/>
              <w:t>31 (12.8%)</w:t>
            </w:r>
            <w:r>
              <w:br/>
              <w:t>32 (13.2%)</w:t>
            </w:r>
            <w:r>
              <w:br/>
              <w:t>67 (27.6%)</w:t>
            </w:r>
            <w:r>
              <w:br/>
              <w:t>57 (23.5%)</w:t>
            </w:r>
            <w:r>
              <w:br/>
              <w:t>32 (13.2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6 (15.4%)</w:t>
            </w:r>
            <w:r>
              <w:br/>
              <w:t>4 (10.3%)</w:t>
            </w:r>
            <w:r>
              <w:br/>
              <w:t>9 (23.1%)</w:t>
            </w:r>
            <w:r>
              <w:br/>
              <w:t>5 (12.8%)</w:t>
            </w:r>
            <w:r>
              <w:br/>
              <w:t>8 (20.5%)</w:t>
            </w:r>
            <w:r>
              <w:br/>
              <w:t>7 (17.9%)</w:t>
            </w:r>
          </w:p>
          <w:p w:rsidR="007067C3" w:rsidRDefault="007067C3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DE084C">
            <w:r>
              <w:br/>
            </w:r>
            <w:r>
              <w:rPr>
                <w:noProof/>
              </w:rPr>
              <w:drawing>
                <wp:inline distT="0" distB="0" distL="0" distR="0" wp14:anchorId="4B108EE7" wp14:editId="55471DA4">
                  <wp:extent cx="467973" cy="1167897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658" cy="118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44901BC" wp14:editId="1FD44504">
                  <wp:extent cx="546009" cy="1122630"/>
                  <wp:effectExtent l="0" t="0" r="6985" b="1905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60" cy="1140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D687B61" wp14:editId="1C51F24F">
                  <wp:extent cx="558651" cy="103209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42" cy="10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EC991C6" wp14:editId="65EA20EF">
                  <wp:extent cx="494665" cy="1167897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91" cy="118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lastRenderedPageBreak/>
              <w:t>30. I often think about calls or messages I might receive on my mobile phon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661F1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7067C3" w:rsidRDefault="007067C3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7067C3" w:rsidRDefault="007067C3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  <w:r>
              <w:br/>
            </w:r>
            <w:r>
              <w:br/>
            </w:r>
          </w:p>
          <w:p w:rsidR="007067C3" w:rsidRDefault="007067C3" w:rsidP="001661F1">
            <w:pPr>
              <w:pStyle w:val="Compact"/>
            </w:pPr>
            <w:r>
              <w:t>47 (19.3%)</w:t>
            </w:r>
            <w:r>
              <w:br/>
              <w:t>46 (18.9%)</w:t>
            </w:r>
            <w:r>
              <w:br/>
              <w:t>38 (15.6%)</w:t>
            </w:r>
            <w:r>
              <w:br/>
              <w:t>45 (18.5%)</w:t>
            </w:r>
            <w:r>
              <w:br/>
              <w:t>48 (19.8%)</w:t>
            </w:r>
            <w:r>
              <w:br/>
              <w:t>19 ( 7.8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1 ( 2.6%)</w:t>
            </w:r>
            <w:r>
              <w:br/>
              <w:t>9 (23.1%)</w:t>
            </w:r>
            <w:r>
              <w:br/>
              <w:t>6 (15.4%)</w:t>
            </w:r>
            <w:r>
              <w:br/>
              <w:t>10 (25.6%)</w:t>
            </w:r>
            <w:r>
              <w:br/>
              <w:t>7 (17.9%)</w:t>
            </w:r>
            <w:r>
              <w:br/>
              <w:t>6 (15.4%)</w:t>
            </w:r>
          </w:p>
        </w:tc>
        <w:tc>
          <w:tcPr>
            <w:tcW w:w="983" w:type="pct"/>
            <w:hideMark/>
          </w:tcPr>
          <w:p w:rsidR="007067C3" w:rsidRDefault="007067C3" w:rsidP="002273F0">
            <w:r>
              <w:br/>
            </w:r>
            <w:r>
              <w:rPr>
                <w:noProof/>
              </w:rPr>
              <w:drawing>
                <wp:inline distT="0" distB="0" distL="0" distR="0" wp14:anchorId="24A1B86A" wp14:editId="6B2C8728">
                  <wp:extent cx="469712" cy="1204111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850" cy="1214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64A02C4" wp14:editId="0058EF26">
                  <wp:extent cx="469878" cy="1167897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93" cy="1181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EDB4564" wp14:editId="6D01FD32">
                  <wp:extent cx="443865" cy="1013988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071" cy="1025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05B56BD" wp14:editId="4B1B2F9B">
                  <wp:extent cx="520629" cy="1104523"/>
                  <wp:effectExtent l="0" t="0" r="0" b="63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472" cy="1114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lastRenderedPageBreak/>
              <w:t>31. I feel like I use my mobile phone too much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72621B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  <w:t>21 (10.4%)</w:t>
            </w:r>
            <w:r>
              <w:br/>
              <w:t>48 (23.9%)</w:t>
            </w:r>
            <w:r>
              <w:br/>
              <w:t>55 (27.4%)</w:t>
            </w:r>
            <w:r>
              <w:br/>
              <w:t>46 (22.9%)</w:t>
            </w:r>
            <w:r>
              <w:br/>
            </w:r>
            <w:r>
              <w:br/>
            </w:r>
            <w:r>
              <w:br/>
              <w:t>28 (11.5%)</w:t>
            </w:r>
            <w:r>
              <w:br/>
              <w:t>22 ( 9.0%)</w:t>
            </w:r>
            <w:r>
              <w:br/>
              <w:t>28 (11.5%)</w:t>
            </w:r>
            <w:r>
              <w:br/>
              <w:t>53 (21.8%)</w:t>
            </w:r>
            <w:r>
              <w:br/>
              <w:t>54 (22.2%)</w:t>
            </w:r>
            <w:r>
              <w:br/>
              <w:t>58 (23.9%)</w:t>
            </w:r>
            <w:r>
              <w:br/>
            </w:r>
            <w:r>
              <w:br/>
            </w:r>
            <w:r>
              <w:br/>
              <w:t>1 ( 2.6%)</w:t>
            </w:r>
            <w:r>
              <w:br/>
              <w:t>1 ( 2.6%)</w:t>
            </w:r>
            <w:r>
              <w:br/>
              <w:t>10 (25.6%)</w:t>
            </w:r>
            <w:r>
              <w:br/>
              <w:t>10 (25.6%)</w:t>
            </w:r>
            <w:r>
              <w:br/>
              <w:t>10 (25.6%)</w:t>
            </w:r>
            <w:r>
              <w:br/>
              <w:t>7 (17.9%)</w:t>
            </w:r>
          </w:p>
          <w:p w:rsidR="007067C3" w:rsidRDefault="007067C3" w:rsidP="001A49DF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F11F5">
            <w:r>
              <w:rPr>
                <w:noProof/>
              </w:rPr>
              <w:br/>
            </w:r>
            <w:r>
              <w:rPr>
                <w:noProof/>
              </w:rPr>
              <w:drawing>
                <wp:inline distT="0" distB="0" distL="0" distR="0" wp14:anchorId="1153E97C" wp14:editId="5B30EF65">
                  <wp:extent cx="499541" cy="1140736"/>
                  <wp:effectExtent l="0" t="0" r="0" b="254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77" cy="115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F5CDC1D" wp14:editId="2875505A">
                  <wp:extent cx="545465" cy="1086416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117" cy="1105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7986470" wp14:editId="6C51EB0F">
                  <wp:extent cx="495290" cy="1167897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288" cy="117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DB39E81" wp14:editId="0ED47EAD">
                  <wp:extent cx="520494" cy="1068309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835" cy="1079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2621B" w:rsidRDefault="0072621B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636AD1">
            <w:pPr>
              <w:pStyle w:val="Compact"/>
            </w:pPr>
            <w:r>
              <w:lastRenderedPageBreak/>
              <w:t>33. I am worried about the impact of my mobile electronic device use on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636AD1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22 ( 9.1%)</w:t>
            </w:r>
            <w:r>
              <w:br/>
              <w:t>27 (11.2%)</w:t>
            </w:r>
            <w:r>
              <w:br/>
              <w:t>34 (14.1%)</w:t>
            </w:r>
            <w:r>
              <w:br/>
              <w:t>54 (22.3%)</w:t>
            </w:r>
            <w:r>
              <w:br/>
              <w:t>67 (27.7%)</w:t>
            </w:r>
            <w:r>
              <w:br/>
              <w:t>38 (15.7%)</w:t>
            </w:r>
            <w:r>
              <w:br/>
            </w:r>
            <w:r>
              <w:br/>
            </w:r>
          </w:p>
          <w:p w:rsidR="007067C3" w:rsidRDefault="007067C3" w:rsidP="006F08BD">
            <w:pPr>
              <w:pStyle w:val="Compact"/>
            </w:pPr>
            <w:r>
              <w:t>1 ( 2.6%)</w:t>
            </w:r>
            <w:r>
              <w:br/>
              <w:t>2 ( 5.3%)</w:t>
            </w:r>
            <w:r>
              <w:br/>
              <w:t>7 (18.4%)</w:t>
            </w:r>
            <w:r>
              <w:br/>
              <w:t>11 (28.9%)</w:t>
            </w:r>
            <w:r>
              <w:br/>
              <w:t>6 (15.8%)</w:t>
            </w:r>
            <w:r>
              <w:br/>
              <w:t>11 (28.9%)</w:t>
            </w:r>
          </w:p>
        </w:tc>
        <w:tc>
          <w:tcPr>
            <w:tcW w:w="983" w:type="pct"/>
            <w:hideMark/>
          </w:tcPr>
          <w:p w:rsidR="007067C3" w:rsidRDefault="007067C3" w:rsidP="00636AD1">
            <w:r>
              <w:br/>
            </w:r>
            <w:r>
              <w:rPr>
                <w:noProof/>
              </w:rPr>
              <w:drawing>
                <wp:inline distT="0" distB="0" distL="0" distR="0" wp14:anchorId="0D2E8A4E" wp14:editId="4D7C81D7">
                  <wp:extent cx="532130" cy="1149790"/>
                  <wp:effectExtent l="0" t="0" r="127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71" cy="1185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C8DF517" wp14:editId="2D0040FC">
                  <wp:extent cx="533368" cy="1176950"/>
                  <wp:effectExtent l="0" t="0" r="635" b="4445"/>
                  <wp:docPr id="1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997" cy="119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DC9BDEA" wp14:editId="3F87A6F4">
                  <wp:extent cx="558800" cy="1104523"/>
                  <wp:effectExtent l="0" t="0" r="0" b="635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91" cy="1109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CBCAD" wp14:editId="337F111D">
                  <wp:extent cx="571500" cy="1095470"/>
                  <wp:effectExtent l="0" t="0" r="0" b="9525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94" cy="109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926D82">
            <w:pPr>
              <w:pStyle w:val="Compact"/>
            </w:pPr>
            <w:r>
              <w:lastRenderedPageBreak/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926D82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  <w:r>
              <w:br/>
            </w:r>
            <w:r>
              <w:br/>
            </w:r>
            <w:r>
              <w:br/>
              <w:t>27 (11.1%)</w:t>
            </w:r>
            <w:r>
              <w:br/>
              <w:t>28 (11.5%)</w:t>
            </w:r>
            <w:r>
              <w:br/>
              <w:t>28 (11.5%)</w:t>
            </w:r>
            <w:r>
              <w:br/>
              <w:t>46 (18.9%)</w:t>
            </w:r>
            <w:r>
              <w:br/>
              <w:t>77 (31.7%)</w:t>
            </w:r>
            <w:r>
              <w:br/>
              <w:t>37 (15.2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0 ( 0.0%)</w:t>
            </w:r>
            <w:r>
              <w:br/>
              <w:t>4 (10.5%)</w:t>
            </w:r>
            <w:r>
              <w:br/>
              <w:t>7 (18.4%)</w:t>
            </w:r>
            <w:r>
              <w:br/>
              <w:t>10 (26.3%)</w:t>
            </w:r>
            <w:r>
              <w:br/>
              <w:t>7 (18.4%)</w:t>
            </w:r>
            <w:r>
              <w:br/>
              <w:t>10 (26.3%)</w:t>
            </w:r>
          </w:p>
          <w:p w:rsidR="007067C3" w:rsidRDefault="007067C3" w:rsidP="00926D82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926D82">
            <w:r>
              <w:br/>
            </w:r>
            <w:r>
              <w:rPr>
                <w:noProof/>
              </w:rPr>
              <w:drawing>
                <wp:inline distT="0" distB="0" distL="0" distR="0" wp14:anchorId="0AC541B9" wp14:editId="4C76FC92">
                  <wp:extent cx="584135" cy="1195057"/>
                  <wp:effectExtent l="0" t="0" r="0" b="5715"/>
                  <wp:docPr id="1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918" cy="12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BC446E2" wp14:editId="03DFF76A">
                  <wp:extent cx="608965" cy="1095469"/>
                  <wp:effectExtent l="0" t="0" r="0" b="952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459" cy="110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2235089" wp14:editId="5FD565FE">
                  <wp:extent cx="609600" cy="1068309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88" cy="1071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8B6B364" wp14:editId="340CCF4E">
                  <wp:extent cx="533194" cy="1050202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672" cy="1059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p w:rsidR="006E7A5C" w:rsidRDefault="006E7A5C" w:rsidP="006E7A5C">
      <w:pPr>
        <w:pStyle w:val="Compact"/>
        <w:ind w:right="34"/>
      </w:pPr>
      <w:r>
        <w:lastRenderedPageBreak/>
        <w:t>Some electronic devices are currently being designed to HELP you have a better connection with your child – by coaching you or giving you meaningful, real-time feedback.</w:t>
      </w:r>
    </w:p>
    <w:p w:rsidR="006E7A5C" w:rsidRDefault="006E7A5C" w:rsidP="006E7A5C">
      <w:pPr>
        <w:pStyle w:val="Compact"/>
      </w:pPr>
      <w:r>
        <w:t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</w:t>
      </w:r>
    </w:p>
    <w:p w:rsidR="006E7A5C" w:rsidRPr="00A31CBA" w:rsidRDefault="006E7A5C" w:rsidP="006E7A5C">
      <w:pPr>
        <w:pStyle w:val="Compact"/>
        <w:jc w:val="center"/>
        <w:rPr>
          <w:u w:val="single"/>
        </w:rPr>
      </w:pPr>
      <w:r w:rsidRPr="00A31CBA">
        <w:rPr>
          <w:u w:val="single"/>
        </w:rPr>
        <w:t>Q10. Please rate your agreement with each statement below, using the following scale:</w:t>
      </w:r>
    </w:p>
    <w:p w:rsidR="006E7A5C" w:rsidRDefault="006E7A5C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44. Using a computer-assisted coach while caring for my child would improve my interactions with my child.</w:t>
            </w:r>
            <w:r w:rsidRPr="006E7A5C">
              <w:rPr>
                <w:sz w:val="22"/>
                <w:szCs w:val="22"/>
              </w:rPr>
              <w:br/>
            </w:r>
          </w:p>
        </w:tc>
        <w:tc>
          <w:tcPr>
            <w:tcW w:w="1367" w:type="pct"/>
            <w:hideMark/>
          </w:tcPr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High School or Less</w:t>
            </w: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br/>
              <w:t>College or Mor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English at Hom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t>Non-English at Home</w:t>
            </w:r>
          </w:p>
          <w:p w:rsidR="007067C3" w:rsidRPr="00A92B94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</w:tc>
        <w:tc>
          <w:tcPr>
            <w:tcW w:w="924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9 (23.2%)</w:t>
            </w:r>
            <w:r w:rsidRPr="006E7A5C">
              <w:rPr>
                <w:sz w:val="22"/>
                <w:szCs w:val="22"/>
              </w:rPr>
              <w:br/>
              <w:t>14 (17.1%)</w:t>
            </w:r>
            <w:r w:rsidRPr="006E7A5C">
              <w:rPr>
                <w:sz w:val="22"/>
                <w:szCs w:val="22"/>
              </w:rPr>
              <w:br/>
              <w:t>13 (15.8%)</w:t>
            </w:r>
            <w:r w:rsidRPr="006E7A5C">
              <w:rPr>
                <w:sz w:val="22"/>
                <w:szCs w:val="22"/>
              </w:rPr>
              <w:br/>
              <w:t>17 (20.7%)</w:t>
            </w:r>
            <w:r w:rsidRPr="006E7A5C">
              <w:rPr>
                <w:sz w:val="22"/>
                <w:szCs w:val="22"/>
              </w:rPr>
              <w:br/>
              <w:t>16 (19.5%)</w:t>
            </w:r>
            <w:r w:rsidRPr="006E7A5C">
              <w:rPr>
                <w:sz w:val="22"/>
                <w:szCs w:val="22"/>
              </w:rPr>
              <w:br/>
              <w:t>3 (3.7%)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24 (12.0%)</w:t>
            </w:r>
            <w:r w:rsidRPr="006E7A5C">
              <w:rPr>
                <w:sz w:val="22"/>
                <w:szCs w:val="22"/>
              </w:rPr>
              <w:br/>
              <w:t>24 (12.0%)</w:t>
            </w:r>
            <w:r w:rsidRPr="006E7A5C">
              <w:rPr>
                <w:sz w:val="22"/>
                <w:szCs w:val="22"/>
              </w:rPr>
              <w:br/>
              <w:t>40 (20.0%)</w:t>
            </w:r>
            <w:r w:rsidRPr="006E7A5C">
              <w:rPr>
                <w:sz w:val="22"/>
                <w:szCs w:val="22"/>
              </w:rPr>
              <w:br/>
              <w:t>58 (29.0%)</w:t>
            </w:r>
            <w:r w:rsidRPr="006E7A5C">
              <w:rPr>
                <w:sz w:val="22"/>
                <w:szCs w:val="22"/>
              </w:rPr>
              <w:br/>
              <w:t>39 (19.5%)</w:t>
            </w:r>
            <w:r w:rsidRPr="006E7A5C">
              <w:rPr>
                <w:sz w:val="22"/>
                <w:szCs w:val="22"/>
              </w:rPr>
              <w:br/>
              <w:t>15 (7.5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38 (15.7%)</w:t>
            </w:r>
            <w:r w:rsidRPr="006E7A5C">
              <w:rPr>
                <w:sz w:val="22"/>
                <w:szCs w:val="22"/>
              </w:rPr>
              <w:br/>
              <w:t>34 (14.1%)</w:t>
            </w:r>
            <w:r w:rsidRPr="006E7A5C">
              <w:rPr>
                <w:sz w:val="22"/>
                <w:szCs w:val="22"/>
              </w:rPr>
              <w:br/>
              <w:t>46 (19.0%)</w:t>
            </w:r>
            <w:r w:rsidRPr="006E7A5C">
              <w:rPr>
                <w:sz w:val="22"/>
                <w:szCs w:val="22"/>
              </w:rPr>
              <w:br/>
              <w:t>62 (25.6%)</w:t>
            </w:r>
            <w:r w:rsidRPr="006E7A5C">
              <w:rPr>
                <w:sz w:val="22"/>
                <w:szCs w:val="22"/>
              </w:rPr>
              <w:br/>
              <w:t>47 (19.4%)</w:t>
            </w:r>
            <w:r w:rsidRPr="006E7A5C">
              <w:rPr>
                <w:sz w:val="22"/>
                <w:szCs w:val="22"/>
              </w:rPr>
              <w:br/>
              <w:t>15 ( 6.2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5 (12.8%)</w:t>
            </w:r>
            <w:r w:rsidRPr="006E7A5C">
              <w:rPr>
                <w:sz w:val="22"/>
                <w:szCs w:val="22"/>
              </w:rPr>
              <w:br/>
              <w:t>4 (10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13 (33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3 ( 7.7%)</w:t>
            </w:r>
          </w:p>
        </w:tc>
        <w:tc>
          <w:tcPr>
            <w:tcW w:w="983" w:type="pct"/>
            <w:hideMark/>
          </w:tcPr>
          <w:p w:rsidR="007067C3" w:rsidRPr="006E7A5C" w:rsidRDefault="007067C3" w:rsidP="006E7A5C">
            <w:pPr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C1962E9" wp14:editId="74F4703D">
                  <wp:extent cx="495289" cy="1149790"/>
                  <wp:effectExtent l="0" t="0" r="0" b="0"/>
                  <wp:docPr id="1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1" cy="1159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6082CE11" wp14:editId="15285066">
                  <wp:extent cx="570230" cy="1122630"/>
                  <wp:effectExtent l="0" t="0" r="0" b="1905"/>
                  <wp:docPr id="1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817" cy="1143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46A113F3" wp14:editId="2C872247">
                  <wp:extent cx="519794" cy="1113576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309" cy="1131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573ABED4" wp14:editId="03B7BE56">
                  <wp:extent cx="635000" cy="1041148"/>
                  <wp:effectExtent l="0" t="0" r="0" b="698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309" cy="104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  <w:r>
              <w:br/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7067C3" w:rsidRDefault="007067C3" w:rsidP="00926D82">
            <w:pPr>
              <w:pStyle w:val="Compact"/>
            </w:pPr>
            <w:r>
              <w:br/>
            </w:r>
            <w:r>
              <w:br/>
              <w:t>29 (14.5%)</w:t>
            </w:r>
            <w:r>
              <w:br/>
              <w:t>29 (14.5%)</w:t>
            </w:r>
            <w:r>
              <w:br/>
              <w:t>27 (13.5%)</w:t>
            </w:r>
            <w:r>
              <w:br/>
              <w:t>58 (29.0%)</w:t>
            </w:r>
            <w:r>
              <w:br/>
              <w:t>43 (21.5%)</w:t>
            </w:r>
            <w:r>
              <w:br/>
              <w:t>14 (7.0%)</w:t>
            </w:r>
            <w:r>
              <w:br/>
            </w:r>
            <w:r>
              <w:br/>
            </w:r>
            <w:r>
              <w:br/>
              <w:t>40 (16.5%)</w:t>
            </w:r>
            <w:r>
              <w:br/>
              <w:t>40 (16.5%)</w:t>
            </w:r>
            <w:r>
              <w:br/>
              <w:t>34 (14.1%)</w:t>
            </w:r>
            <w:r>
              <w:br/>
              <w:t>69 (28.5%)</w:t>
            </w:r>
            <w:r>
              <w:br/>
              <w:t>44 (18.2%)</w:t>
            </w:r>
            <w:r>
              <w:br/>
              <w:t>15 ( 6.2%)</w:t>
            </w:r>
            <w:r>
              <w:br/>
            </w:r>
            <w:r>
              <w:br/>
            </w:r>
          </w:p>
          <w:p w:rsidR="007067C3" w:rsidRDefault="007067C3" w:rsidP="00926D82">
            <w:pPr>
              <w:pStyle w:val="Compact"/>
            </w:pPr>
            <w:r>
              <w:t>4 (10.3%)</w:t>
            </w:r>
            <w:r>
              <w:br/>
              <w:t>9 (23.1%)</w:t>
            </w:r>
            <w:r>
              <w:br/>
              <w:t>6 (15.4%)</w:t>
            </w:r>
            <w:r>
              <w:br/>
              <w:t>6 (15.4%)</w:t>
            </w:r>
            <w:r>
              <w:br/>
              <w:t>9 (23.1%)</w:t>
            </w:r>
            <w:r>
              <w:br/>
              <w:t>5 (12.8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3B0D8B43" wp14:editId="11A44EA7">
                  <wp:extent cx="507983" cy="1149790"/>
                  <wp:effectExtent l="0" t="0" r="6985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901" cy="1158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76A10D1" wp14:editId="6B140BF2">
                  <wp:extent cx="570865" cy="1122630"/>
                  <wp:effectExtent l="0" t="0" r="635" b="1905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737" cy="113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B1B43F0" wp14:editId="600A464C">
                  <wp:extent cx="571202" cy="1041149"/>
                  <wp:effectExtent l="0" t="0" r="635" b="6985"/>
                  <wp:docPr id="1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537" cy="10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537B20C" wp14:editId="44B62112">
                  <wp:extent cx="495250" cy="1086416"/>
                  <wp:effectExtent l="0" t="0" r="635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34" cy="1094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br w:type="page"/>
              <w:t>46. Using a computer-assisted coach while caring for my child would feel like too much technology.</w:t>
            </w:r>
            <w:r>
              <w:br/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br/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  <w:r>
              <w:br/>
            </w:r>
            <w:r>
              <w:br/>
            </w:r>
            <w:r>
              <w:br/>
              <w:t>18 ( 7.4%)</w:t>
            </w:r>
            <w:r>
              <w:br/>
              <w:t>20 ( 8.3%)</w:t>
            </w:r>
            <w:r>
              <w:br/>
              <w:t>36 (14.9%)</w:t>
            </w:r>
            <w:r>
              <w:br/>
              <w:t>72 (29.8%)</w:t>
            </w:r>
            <w:r>
              <w:br/>
              <w:t>54 (22.3%)</w:t>
            </w:r>
            <w:r>
              <w:br/>
              <w:t>42 (17.4%)</w:t>
            </w:r>
            <w:r>
              <w:br/>
            </w:r>
            <w:r>
              <w:br/>
            </w:r>
          </w:p>
          <w:p w:rsidR="007067C3" w:rsidRDefault="007067C3" w:rsidP="00DE084C">
            <w:pPr>
              <w:pStyle w:val="Compact"/>
            </w:pPr>
            <w:r>
              <w:t>3 ( 7.7%)</w:t>
            </w:r>
            <w:r>
              <w:br/>
              <w:t>3 ( 7.7%)</w:t>
            </w:r>
            <w:r>
              <w:br/>
              <w:t>9 (23.1%)</w:t>
            </w:r>
            <w:r>
              <w:br/>
              <w:t>9 (23.1%)</w:t>
            </w:r>
            <w:r>
              <w:br/>
              <w:t>11 (28.2%)</w:t>
            </w:r>
            <w:r>
              <w:br/>
              <w:t>4 (10.3%)</w:t>
            </w:r>
          </w:p>
          <w:p w:rsidR="007067C3" w:rsidRDefault="007067C3" w:rsidP="00926D82">
            <w:pPr>
              <w:pStyle w:val="Compact"/>
            </w:pPr>
            <w:r>
              <w:br/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7E9599B2" wp14:editId="4C36385A">
                  <wp:extent cx="520700" cy="1186004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466" cy="1190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71CA3BE" wp14:editId="00C2A212">
                  <wp:extent cx="634365" cy="1077362"/>
                  <wp:effectExtent l="0" t="0" r="0" b="889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561" cy="108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5D02B2F" wp14:editId="5E158F14">
                  <wp:extent cx="583976" cy="1041149"/>
                  <wp:effectExtent l="0" t="0" r="6985" b="6985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5" cy="105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C1ED1DF" wp14:editId="45664F86">
                  <wp:extent cx="558800" cy="1095470"/>
                  <wp:effectExtent l="0" t="0" r="0" b="9525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51" cy="109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  <w:r>
              <w:br/>
            </w:r>
            <w:r>
              <w:br/>
            </w:r>
            <w:r>
              <w:br/>
              <w:t>21 ( 8.6%)</w:t>
            </w:r>
            <w:r>
              <w:br/>
              <w:t>16 ( 6.6%)</w:t>
            </w:r>
            <w:r>
              <w:br/>
              <w:t>26 (10.7%)</w:t>
            </w:r>
            <w:r>
              <w:br/>
              <w:t>67 (27.6%)</w:t>
            </w:r>
            <w:r>
              <w:br/>
              <w:t>60 (24.7%)</w:t>
            </w:r>
            <w:r>
              <w:br/>
              <w:t>53 (21.8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2 ( 5.1%)</w:t>
            </w:r>
            <w:r>
              <w:br/>
              <w:t>8 (20.5%)</w:t>
            </w:r>
            <w:r>
              <w:br/>
              <w:t>15 (38.5%)</w:t>
            </w:r>
            <w:r>
              <w:br/>
              <w:t>9 (23.1%)</w:t>
            </w:r>
            <w:r>
              <w:br/>
              <w:t>2 ( 5.1%)</w:t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57131AAA" wp14:editId="12F2C7C6">
                  <wp:extent cx="520700" cy="1176950"/>
                  <wp:effectExtent l="0" t="0" r="0" b="4445"/>
                  <wp:docPr id="1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90" cy="117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6E6AC82" wp14:editId="5A74A5D5">
                  <wp:extent cx="596662" cy="1095469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55" cy="110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80AB578" wp14:editId="5DE0954F">
                  <wp:extent cx="558508" cy="1104523"/>
                  <wp:effectExtent l="0" t="0" r="0" b="635"/>
                  <wp:docPr id="1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961" cy="110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BCCD3F1" wp14:editId="4BEB68AA">
                  <wp:extent cx="711021" cy="986827"/>
                  <wp:effectExtent l="0" t="0" r="0" b="381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112" cy="993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lastRenderedPageBreak/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  <w:r>
              <w:br/>
            </w:r>
            <w:r>
              <w:br/>
            </w:r>
            <w:r>
              <w:br/>
              <w:t>37 (15.2%)</w:t>
            </w:r>
            <w:r>
              <w:br/>
              <w:t>28 (11.5%)</w:t>
            </w:r>
            <w:r>
              <w:br/>
              <w:t>40 (16.5%)</w:t>
            </w:r>
            <w:r>
              <w:br/>
              <w:t>73 (30.0%)</w:t>
            </w:r>
            <w:r>
              <w:br/>
              <w:t>47 (19.3%)</w:t>
            </w:r>
            <w:r>
              <w:br/>
              <w:t>18 ( 7.4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7 (17.9%)</w:t>
            </w:r>
            <w:r>
              <w:br/>
              <w:t>4 (10.3%)</w:t>
            </w:r>
            <w:r>
              <w:br/>
              <w:t>11 (28.2%)</w:t>
            </w:r>
            <w:r>
              <w:br/>
              <w:t>11 (28.2%)</w:t>
            </w:r>
            <w:r>
              <w:br/>
              <w:t>3 ( 7.7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02A43">
            <w:r>
              <w:br/>
            </w:r>
            <w:r>
              <w:rPr>
                <w:noProof/>
              </w:rPr>
              <w:drawing>
                <wp:inline distT="0" distB="0" distL="0" distR="0" wp14:anchorId="325BA797" wp14:editId="01392B81">
                  <wp:extent cx="520700" cy="1176950"/>
                  <wp:effectExtent l="0" t="0" r="0" b="4445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97" cy="1180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946B551" wp14:editId="78A69E28">
                  <wp:extent cx="609442" cy="1122629"/>
                  <wp:effectExtent l="0" t="0" r="635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46" cy="113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B0E5B4B" wp14:editId="60D12256">
                  <wp:extent cx="584200" cy="1158843"/>
                  <wp:effectExtent l="0" t="0" r="6350" b="381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88" cy="1165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21F3221" wp14:editId="11D3039E">
                  <wp:extent cx="558800" cy="1140736"/>
                  <wp:effectExtent l="0" t="0" r="0" b="254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85" cy="1143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/>
    <w:sectPr w:rsidR="00636AD1" w:rsidSect="00781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7E9" w:rsidRDefault="00C827E9">
      <w:pPr>
        <w:spacing w:after="0"/>
      </w:pPr>
      <w:r>
        <w:separator/>
      </w:r>
    </w:p>
  </w:endnote>
  <w:endnote w:type="continuationSeparator" w:id="0">
    <w:p w:rsidR="00C827E9" w:rsidRDefault="00C827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7E9" w:rsidRDefault="00C827E9">
      <w:r>
        <w:separator/>
      </w:r>
    </w:p>
  </w:footnote>
  <w:footnote w:type="continuationSeparator" w:id="0">
    <w:p w:rsidR="00C827E9" w:rsidRDefault="00C82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C59AD"/>
    <w:rsid w:val="000F449E"/>
    <w:rsid w:val="00100CB9"/>
    <w:rsid w:val="00116ED5"/>
    <w:rsid w:val="00161F3E"/>
    <w:rsid w:val="001623EC"/>
    <w:rsid w:val="001661F1"/>
    <w:rsid w:val="00186ADE"/>
    <w:rsid w:val="00193949"/>
    <w:rsid w:val="001A49DF"/>
    <w:rsid w:val="001B7190"/>
    <w:rsid w:val="001C3A3A"/>
    <w:rsid w:val="001D143F"/>
    <w:rsid w:val="001E6629"/>
    <w:rsid w:val="00202B3C"/>
    <w:rsid w:val="00217E6D"/>
    <w:rsid w:val="002273F0"/>
    <w:rsid w:val="002713C3"/>
    <w:rsid w:val="002827BD"/>
    <w:rsid w:val="002843F3"/>
    <w:rsid w:val="00285885"/>
    <w:rsid w:val="002C604C"/>
    <w:rsid w:val="002E56CC"/>
    <w:rsid w:val="00311682"/>
    <w:rsid w:val="00317E5D"/>
    <w:rsid w:val="00325D8B"/>
    <w:rsid w:val="0033148C"/>
    <w:rsid w:val="00341495"/>
    <w:rsid w:val="003543EF"/>
    <w:rsid w:val="00354C95"/>
    <w:rsid w:val="00376E19"/>
    <w:rsid w:val="003A0C2B"/>
    <w:rsid w:val="003D2EE8"/>
    <w:rsid w:val="004363AC"/>
    <w:rsid w:val="004601B7"/>
    <w:rsid w:val="0047330C"/>
    <w:rsid w:val="00480F83"/>
    <w:rsid w:val="004B1246"/>
    <w:rsid w:val="004B2E65"/>
    <w:rsid w:val="004B358F"/>
    <w:rsid w:val="004C6DE4"/>
    <w:rsid w:val="004E29B3"/>
    <w:rsid w:val="005164F8"/>
    <w:rsid w:val="00520868"/>
    <w:rsid w:val="00537679"/>
    <w:rsid w:val="00572E63"/>
    <w:rsid w:val="00573273"/>
    <w:rsid w:val="00583529"/>
    <w:rsid w:val="00590D07"/>
    <w:rsid w:val="005966AA"/>
    <w:rsid w:val="00597373"/>
    <w:rsid w:val="005A4673"/>
    <w:rsid w:val="005D4E1B"/>
    <w:rsid w:val="005E3EB5"/>
    <w:rsid w:val="005F4614"/>
    <w:rsid w:val="00611B23"/>
    <w:rsid w:val="00636AD1"/>
    <w:rsid w:val="00644E73"/>
    <w:rsid w:val="00662C82"/>
    <w:rsid w:val="0066570E"/>
    <w:rsid w:val="00667EA5"/>
    <w:rsid w:val="00671F92"/>
    <w:rsid w:val="00692D20"/>
    <w:rsid w:val="006B0354"/>
    <w:rsid w:val="006C262E"/>
    <w:rsid w:val="006C4817"/>
    <w:rsid w:val="006D2BC3"/>
    <w:rsid w:val="006E7A5C"/>
    <w:rsid w:val="006F08BD"/>
    <w:rsid w:val="007067C3"/>
    <w:rsid w:val="0072621B"/>
    <w:rsid w:val="00735290"/>
    <w:rsid w:val="00752CDB"/>
    <w:rsid w:val="00772D4F"/>
    <w:rsid w:val="00781362"/>
    <w:rsid w:val="00784D58"/>
    <w:rsid w:val="00793739"/>
    <w:rsid w:val="007C3CC3"/>
    <w:rsid w:val="00802A43"/>
    <w:rsid w:val="0083739E"/>
    <w:rsid w:val="00863A06"/>
    <w:rsid w:val="00865703"/>
    <w:rsid w:val="008752EC"/>
    <w:rsid w:val="00877C40"/>
    <w:rsid w:val="008A0477"/>
    <w:rsid w:val="008B3D9A"/>
    <w:rsid w:val="008C6418"/>
    <w:rsid w:val="008D6863"/>
    <w:rsid w:val="008E054D"/>
    <w:rsid w:val="008F11F5"/>
    <w:rsid w:val="008F3CBD"/>
    <w:rsid w:val="00901CF1"/>
    <w:rsid w:val="009158AA"/>
    <w:rsid w:val="00926D82"/>
    <w:rsid w:val="00987FCE"/>
    <w:rsid w:val="009D01B5"/>
    <w:rsid w:val="009D296C"/>
    <w:rsid w:val="009F0AD9"/>
    <w:rsid w:val="00A31CBA"/>
    <w:rsid w:val="00A5033F"/>
    <w:rsid w:val="00A51707"/>
    <w:rsid w:val="00A677C1"/>
    <w:rsid w:val="00A70C9D"/>
    <w:rsid w:val="00A92B94"/>
    <w:rsid w:val="00AA0060"/>
    <w:rsid w:val="00AC13D9"/>
    <w:rsid w:val="00B00294"/>
    <w:rsid w:val="00B04CCB"/>
    <w:rsid w:val="00B20F9E"/>
    <w:rsid w:val="00B55842"/>
    <w:rsid w:val="00B572F5"/>
    <w:rsid w:val="00B6639E"/>
    <w:rsid w:val="00B66ED7"/>
    <w:rsid w:val="00B7621A"/>
    <w:rsid w:val="00B86B75"/>
    <w:rsid w:val="00B87674"/>
    <w:rsid w:val="00BA1BE8"/>
    <w:rsid w:val="00BC48D5"/>
    <w:rsid w:val="00BF50A1"/>
    <w:rsid w:val="00BF739C"/>
    <w:rsid w:val="00C06ABE"/>
    <w:rsid w:val="00C36279"/>
    <w:rsid w:val="00C405A5"/>
    <w:rsid w:val="00C43BCD"/>
    <w:rsid w:val="00C53872"/>
    <w:rsid w:val="00C568F5"/>
    <w:rsid w:val="00C827E9"/>
    <w:rsid w:val="00C83CE9"/>
    <w:rsid w:val="00C9527F"/>
    <w:rsid w:val="00CA0101"/>
    <w:rsid w:val="00CA1EDE"/>
    <w:rsid w:val="00CC71C4"/>
    <w:rsid w:val="00CD56B0"/>
    <w:rsid w:val="00CD7566"/>
    <w:rsid w:val="00CF55FC"/>
    <w:rsid w:val="00D11ECE"/>
    <w:rsid w:val="00D54978"/>
    <w:rsid w:val="00D60E31"/>
    <w:rsid w:val="00D62730"/>
    <w:rsid w:val="00D76DD3"/>
    <w:rsid w:val="00D823C2"/>
    <w:rsid w:val="00D911ED"/>
    <w:rsid w:val="00DA6A8F"/>
    <w:rsid w:val="00DC1696"/>
    <w:rsid w:val="00DE084C"/>
    <w:rsid w:val="00E303AA"/>
    <w:rsid w:val="00E315A3"/>
    <w:rsid w:val="00E413B3"/>
    <w:rsid w:val="00E565DC"/>
    <w:rsid w:val="00E7293B"/>
    <w:rsid w:val="00E837B4"/>
    <w:rsid w:val="00E91295"/>
    <w:rsid w:val="00EA4CAA"/>
    <w:rsid w:val="00EA4EE6"/>
    <w:rsid w:val="00EB188A"/>
    <w:rsid w:val="00EE5691"/>
    <w:rsid w:val="00F07CF2"/>
    <w:rsid w:val="00F240E5"/>
    <w:rsid w:val="00F45418"/>
    <w:rsid w:val="00F45DAE"/>
    <w:rsid w:val="00F92DDC"/>
    <w:rsid w:val="00F967F6"/>
    <w:rsid w:val="00FD0460"/>
    <w:rsid w:val="00FD5689"/>
    <w:rsid w:val="00FE143D"/>
    <w:rsid w:val="00FF7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66908"/>
  <w15:docId w15:val="{38857F78-CDC6-4FF0-907B-188D8E8A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4E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35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6B0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4060</Words>
  <Characters>23144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subject/>
  <dc:creator>Adam Jauregui</dc:creator>
  <cp:keywords/>
  <dc:description/>
  <cp:lastModifiedBy>Adam Jauregui</cp:lastModifiedBy>
  <cp:revision>3</cp:revision>
  <dcterms:created xsi:type="dcterms:W3CDTF">2019-08-14T15:10:00Z</dcterms:created>
  <dcterms:modified xsi:type="dcterms:W3CDTF">2019-08-14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